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AD884" w14:textId="38F8A1E9" w:rsidR="00954318" w:rsidRDefault="00954318" w:rsidP="000E4B82">
      <w:pPr>
        <w:pStyle w:val="Heading1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,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tay</w:t>
      </w:r>
      <w:proofErr w:type="spellEnd"/>
      <w:r w:rsidR="00005303">
        <w:t xml:space="preserve"> </w:t>
      </w:r>
      <w:proofErr w:type="spellStart"/>
      <w:r w:rsidR="00005303">
        <w:t>gộp</w:t>
      </w:r>
      <w:proofErr w:type="spellEnd"/>
      <w:r w:rsidR="00005303">
        <w:t xml:space="preserve"> </w:t>
      </w:r>
      <w:proofErr w:type="spellStart"/>
      <w:r w:rsidR="00005303">
        <w:t>toàn</w:t>
      </w:r>
      <w:proofErr w:type="spellEnd"/>
      <w:r w:rsidR="00005303">
        <w:t xml:space="preserve"> </w:t>
      </w:r>
      <w:proofErr w:type="spellStart"/>
      <w:r w:rsidR="00005303">
        <w:t>bộ</w:t>
      </w:r>
      <w:proofErr w:type="spellEnd"/>
      <w:r w:rsidR="00005303">
        <w:t xml:space="preserve"> label </w:t>
      </w:r>
      <w:proofErr w:type="spellStart"/>
      <w:r w:rsidR="00005303">
        <w:t>và</w:t>
      </w:r>
      <w:proofErr w:type="spellEnd"/>
      <w:r w:rsidR="00005303">
        <w:t xml:space="preserve"> train</w:t>
      </w:r>
      <w:r>
        <w:t>.</w:t>
      </w:r>
    </w:p>
    <w:p w14:paraId="5C1750C1" w14:textId="2249BD2B" w:rsidR="00AD2C11" w:rsidRPr="00A10B28" w:rsidRDefault="00D60CFF">
      <w:pPr>
        <w:rPr>
          <w:rFonts w:ascii="Times New Roman" w:hAnsi="Times New Roman" w:cs="Times New Roman"/>
          <w:sz w:val="24"/>
          <w:szCs w:val="24"/>
        </w:rPr>
      </w:pPr>
      <w:r w:rsidRPr="00A10B28">
        <w:rPr>
          <w:rFonts w:ascii="Times New Roman" w:hAnsi="Times New Roman" w:cs="Times New Roman"/>
          <w:sz w:val="24"/>
          <w:szCs w:val="24"/>
        </w:rPr>
        <w:t xml:space="preserve">Build model </w:t>
      </w:r>
      <w:proofErr w:type="spellStart"/>
      <w:r w:rsidRPr="00A10B28">
        <w:rPr>
          <w:rFonts w:ascii="Times New Roman" w:hAnsi="Times New Roman" w:cs="Times New Roman"/>
          <w:sz w:val="24"/>
          <w:szCs w:val="24"/>
        </w:rPr>
        <w:t>từ</w:t>
      </w:r>
      <w:proofErr w:type="spellEnd"/>
      <w:r w:rsidRPr="00A10B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0B28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A10B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0B28">
        <w:rPr>
          <w:rFonts w:ascii="Times New Roman" w:hAnsi="Times New Roman" w:cs="Times New Roman"/>
          <w:sz w:val="24"/>
          <w:szCs w:val="24"/>
        </w:rPr>
        <w:t>lớp</w:t>
      </w:r>
      <w:proofErr w:type="spellEnd"/>
      <w:r w:rsidRPr="00A10B28">
        <w:rPr>
          <w:rFonts w:ascii="Times New Roman" w:hAnsi="Times New Roman" w:cs="Times New Roman"/>
          <w:sz w:val="24"/>
          <w:szCs w:val="24"/>
        </w:rPr>
        <w:t xml:space="preserve"> convolution neural network.</w:t>
      </w:r>
    </w:p>
    <w:p w14:paraId="04126B68" w14:textId="056D9E8C" w:rsidR="00D60CFF" w:rsidRDefault="00D60CFF">
      <w:r w:rsidRPr="00D60CFF">
        <w:rPr>
          <w:noProof/>
        </w:rPr>
        <w:drawing>
          <wp:inline distT="0" distB="0" distL="0" distR="0" wp14:anchorId="3DE4C207" wp14:editId="4F2ED7F1">
            <wp:extent cx="4495800" cy="3331225"/>
            <wp:effectExtent l="0" t="0" r="0" b="254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97990" cy="333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DC39C" w14:textId="7B89CA97" w:rsidR="00D669B1" w:rsidRDefault="0090407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ù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. So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ố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ì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á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7/10 </w:t>
      </w:r>
      <w:proofErr w:type="spellStart"/>
      <w:r>
        <w:rPr>
          <w:rFonts w:ascii="Times New Roman" w:hAnsi="Times New Roman" w:cs="Times New Roman"/>
          <w:sz w:val="24"/>
          <w:szCs w:val="24"/>
        </w:rPr>
        <w:t>mộ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ố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ư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á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AE4F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F1A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="00AE4F1A">
        <w:rPr>
          <w:rFonts w:ascii="Times New Roman" w:hAnsi="Times New Roman" w:cs="Times New Roman"/>
          <w:sz w:val="24"/>
          <w:szCs w:val="24"/>
        </w:rPr>
        <w:t>:</w:t>
      </w:r>
    </w:p>
    <w:p w14:paraId="702DF678" w14:textId="61FD4ECA" w:rsidR="00AE4F1A" w:rsidRDefault="00AE4F1A" w:rsidP="00AE4F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 loss: 0.593228.</w:t>
      </w:r>
    </w:p>
    <w:p w14:paraId="4DC490CC" w14:textId="0DD67D5C" w:rsidR="00AE4F1A" w:rsidRDefault="00AE4F1A" w:rsidP="00AE4F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 loss: 0.832692.</w:t>
      </w:r>
    </w:p>
    <w:p w14:paraId="7893FCBF" w14:textId="40C6D67D" w:rsidR="00FC4DF9" w:rsidRDefault="00FC4DF9" w:rsidP="00FC4DF9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:</w:t>
      </w:r>
    </w:p>
    <w:p w14:paraId="271F502E" w14:textId="3F1819BC" w:rsidR="00FC4DF9" w:rsidRDefault="00FC4DF9" w:rsidP="00FC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timizer: Adam(learning rate = 0.0002, beta1 = 0.5</w:t>
      </w:r>
    </w:p>
    <w:p w14:paraId="1AA0281A" w14:textId="38D547B2" w:rsidR="00AD5864" w:rsidRDefault="00AD5864" w:rsidP="00FC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ochs: 5000</w:t>
      </w:r>
    </w:p>
    <w:p w14:paraId="692C388D" w14:textId="16C736B3" w:rsidR="00AD516E" w:rsidRDefault="004C08A3" w:rsidP="00FC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à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í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ạ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38A3EE0" w14:textId="3485B743" w:rsidR="004C08A3" w:rsidRDefault="004C08A3" w:rsidP="004C08A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or: tanh</w:t>
      </w:r>
    </w:p>
    <w:p w14:paraId="08D45B36" w14:textId="02B14C7A" w:rsidR="004C08A3" w:rsidRDefault="004C08A3" w:rsidP="004C08A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riminator: sigmoid</w:t>
      </w:r>
    </w:p>
    <w:p w14:paraId="66CFA355" w14:textId="607BAA8D" w:rsidR="00AB0DCF" w:rsidRDefault="00AB0DCF" w:rsidP="00750A34">
      <w:pPr>
        <w:pStyle w:val="Heading2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con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model </w:t>
      </w:r>
      <w:proofErr w:type="spellStart"/>
      <w:r>
        <w:t>tạo</w:t>
      </w:r>
      <w:proofErr w:type="spellEnd"/>
      <w:r>
        <w:t xml:space="preserve"> ra.</w:t>
      </w:r>
    </w:p>
    <w:p w14:paraId="2F31AF98" w14:textId="5CB51BD4" w:rsidR="001E5F79" w:rsidRDefault="006B452B" w:rsidP="00750A34">
      <w:r w:rsidRPr="006B452B">
        <w:rPr>
          <w:noProof/>
        </w:rPr>
        <w:drawing>
          <wp:anchor distT="0" distB="0" distL="114300" distR="114300" simplePos="0" relativeHeight="251660288" behindDoc="0" locked="0" layoutInCell="1" allowOverlap="1" wp14:anchorId="0EC05ED1" wp14:editId="503315AF">
            <wp:simplePos x="0" y="0"/>
            <wp:positionH relativeFrom="margin">
              <wp:posOffset>2580640</wp:posOffset>
            </wp:positionH>
            <wp:positionV relativeFrom="paragraph">
              <wp:posOffset>97155</wp:posOffset>
            </wp:positionV>
            <wp:extent cx="1247775" cy="1188085"/>
            <wp:effectExtent l="0" t="0" r="9525" b="0"/>
            <wp:wrapSquare wrapText="bothSides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B452B">
        <w:rPr>
          <w:noProof/>
        </w:rPr>
        <w:drawing>
          <wp:anchor distT="0" distB="0" distL="114300" distR="114300" simplePos="0" relativeHeight="251659264" behindDoc="0" locked="0" layoutInCell="1" allowOverlap="1" wp14:anchorId="1D67FA14" wp14:editId="6FAF4C5B">
            <wp:simplePos x="0" y="0"/>
            <wp:positionH relativeFrom="column">
              <wp:posOffset>1333500</wp:posOffset>
            </wp:positionH>
            <wp:positionV relativeFrom="paragraph">
              <wp:posOffset>97790</wp:posOffset>
            </wp:positionV>
            <wp:extent cx="1219200" cy="1180496"/>
            <wp:effectExtent l="0" t="0" r="0" b="635"/>
            <wp:wrapSquare wrapText="bothSides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804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50A34">
        <w:rPr>
          <w:noProof/>
        </w:rPr>
        <w:drawing>
          <wp:anchor distT="0" distB="0" distL="114300" distR="114300" simplePos="0" relativeHeight="251658240" behindDoc="0" locked="0" layoutInCell="1" allowOverlap="1" wp14:anchorId="13CCDDC5" wp14:editId="6F382154">
            <wp:simplePos x="0" y="0"/>
            <wp:positionH relativeFrom="margin">
              <wp:align>left</wp:align>
            </wp:positionH>
            <wp:positionV relativeFrom="paragraph">
              <wp:posOffset>69215</wp:posOffset>
            </wp:positionV>
            <wp:extent cx="1267968" cy="1238250"/>
            <wp:effectExtent l="0" t="0" r="8890" b="0"/>
            <wp:wrapSquare wrapText="bothSides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968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F79">
        <w:br w:type="page"/>
      </w:r>
    </w:p>
    <w:p w14:paraId="17569800" w14:textId="5179DFF8" w:rsidR="00FB7F6E" w:rsidRDefault="00FB7F6E" w:rsidP="00FB7F6E">
      <w:pPr>
        <w:pStyle w:val="Heading1"/>
      </w:pPr>
      <w:r>
        <w:lastRenderedPageBreak/>
        <w:t xml:space="preserve">Chia </w:t>
      </w:r>
      <w:proofErr w:type="spellStart"/>
      <w:r>
        <w:t>các</w:t>
      </w:r>
      <w:proofErr w:type="spellEnd"/>
      <w:r>
        <w:t xml:space="preserve"> label ra </w:t>
      </w:r>
      <w:proofErr w:type="spellStart"/>
      <w:r>
        <w:t>riêng</w:t>
      </w:r>
      <w:proofErr w:type="spellEnd"/>
      <w:r>
        <w:t xml:space="preserve"> </w:t>
      </w:r>
      <w:proofErr w:type="spellStart"/>
      <w:r>
        <w:t>l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label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model </w:t>
      </w:r>
      <w:proofErr w:type="spellStart"/>
      <w:r>
        <w:t>riêng</w:t>
      </w:r>
      <w:proofErr w:type="spellEnd"/>
      <w:r>
        <w:t>.</w:t>
      </w:r>
    </w:p>
    <w:p w14:paraId="2AF98024" w14:textId="6E5B0358" w:rsidR="00546D38" w:rsidRDefault="005A6322" w:rsidP="00750A34">
      <w:pPr>
        <w:rPr>
          <w:rFonts w:ascii="Times New Roman" w:hAnsi="Times New Roman" w:cs="Times New Roman"/>
          <w:sz w:val="24"/>
          <w:szCs w:val="24"/>
        </w:rPr>
      </w:pPr>
      <w:r w:rsidRPr="00935F16">
        <w:rPr>
          <w:noProof/>
        </w:rPr>
        <w:drawing>
          <wp:anchor distT="0" distB="0" distL="114300" distR="114300" simplePos="0" relativeHeight="251665408" behindDoc="0" locked="0" layoutInCell="1" allowOverlap="1" wp14:anchorId="3A592185" wp14:editId="349C3DF5">
            <wp:simplePos x="0" y="0"/>
            <wp:positionH relativeFrom="margin">
              <wp:align>left</wp:align>
            </wp:positionH>
            <wp:positionV relativeFrom="paragraph">
              <wp:posOffset>5043805</wp:posOffset>
            </wp:positionV>
            <wp:extent cx="3162300" cy="2362200"/>
            <wp:effectExtent l="0" t="0" r="0" b="0"/>
            <wp:wrapSquare wrapText="bothSides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5F16" w:rsidRPr="00935F16">
        <w:rPr>
          <w:noProof/>
        </w:rPr>
        <w:drawing>
          <wp:anchor distT="0" distB="0" distL="114300" distR="114300" simplePos="0" relativeHeight="251666432" behindDoc="0" locked="0" layoutInCell="1" allowOverlap="1" wp14:anchorId="07427A44" wp14:editId="6E207F3E">
            <wp:simplePos x="0" y="0"/>
            <wp:positionH relativeFrom="column">
              <wp:posOffset>3209925</wp:posOffset>
            </wp:positionH>
            <wp:positionV relativeFrom="paragraph">
              <wp:posOffset>5075555</wp:posOffset>
            </wp:positionV>
            <wp:extent cx="3143250" cy="2371725"/>
            <wp:effectExtent l="0" t="0" r="0" b="9525"/>
            <wp:wrapSquare wrapText="bothSides"/>
            <wp:docPr id="11" name="Picture 11" descr="A collage of a person's 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ollage of a person's face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0200A" w:rsidRPr="00F0200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6A90F25" wp14:editId="71A45691">
            <wp:simplePos x="0" y="0"/>
            <wp:positionH relativeFrom="margin">
              <wp:align>left</wp:align>
            </wp:positionH>
            <wp:positionV relativeFrom="paragraph">
              <wp:posOffset>2694305</wp:posOffset>
            </wp:positionV>
            <wp:extent cx="3168675" cy="2381250"/>
            <wp:effectExtent l="0" t="0" r="0" b="0"/>
            <wp:wrapSquare wrapText="bothSides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67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0200A" w:rsidRPr="00F0200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0205FF50" wp14:editId="6EB2BAC6">
            <wp:simplePos x="0" y="0"/>
            <wp:positionH relativeFrom="column">
              <wp:posOffset>3228975</wp:posOffset>
            </wp:positionH>
            <wp:positionV relativeFrom="paragraph">
              <wp:posOffset>2694305</wp:posOffset>
            </wp:positionV>
            <wp:extent cx="3171825" cy="2371725"/>
            <wp:effectExtent l="0" t="0" r="9525" b="9525"/>
            <wp:wrapSquare wrapText="bothSides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76B1" w:rsidRPr="007376B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89C0D20" wp14:editId="07CB98DD">
            <wp:simplePos x="0" y="0"/>
            <wp:positionH relativeFrom="margin">
              <wp:align>left</wp:align>
            </wp:positionH>
            <wp:positionV relativeFrom="paragraph">
              <wp:posOffset>294005</wp:posOffset>
            </wp:positionV>
            <wp:extent cx="3152775" cy="2355215"/>
            <wp:effectExtent l="0" t="0" r="0" b="6985"/>
            <wp:wrapSquare wrapText="bothSides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058" cy="2362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76B1" w:rsidRPr="007376B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18B25E4" wp14:editId="709C7F1D">
            <wp:simplePos x="0" y="0"/>
            <wp:positionH relativeFrom="column">
              <wp:posOffset>3176905</wp:posOffset>
            </wp:positionH>
            <wp:positionV relativeFrom="paragraph">
              <wp:posOffset>294005</wp:posOffset>
            </wp:positionV>
            <wp:extent cx="3147060" cy="2362200"/>
            <wp:effectExtent l="0" t="0" r="0" b="0"/>
            <wp:wrapSquare wrapText="bothSides"/>
            <wp:docPr id="7" name="Picture 7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calenda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06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C6D03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="000C6D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6D03">
        <w:rPr>
          <w:rFonts w:ascii="Times New Roman" w:hAnsi="Times New Roman" w:cs="Times New Roman"/>
          <w:sz w:val="24"/>
          <w:szCs w:val="24"/>
        </w:rPr>
        <w:t>quả</w:t>
      </w:r>
      <w:proofErr w:type="spellEnd"/>
      <w:r w:rsidR="000C6D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6D03">
        <w:rPr>
          <w:rFonts w:ascii="Times New Roman" w:hAnsi="Times New Roman" w:cs="Times New Roman"/>
          <w:sz w:val="24"/>
          <w:szCs w:val="24"/>
        </w:rPr>
        <w:t>mỗi</w:t>
      </w:r>
      <w:proofErr w:type="spellEnd"/>
      <w:r w:rsidR="000C6D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6D03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="000C6D03">
        <w:rPr>
          <w:rFonts w:ascii="Times New Roman" w:hAnsi="Times New Roman" w:cs="Times New Roman"/>
          <w:sz w:val="24"/>
          <w:szCs w:val="24"/>
        </w:rPr>
        <w:t xml:space="preserve"> train </w:t>
      </w:r>
      <w:proofErr w:type="spellStart"/>
      <w:r w:rsidR="000C6D03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="000C6D0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C6D03">
        <w:rPr>
          <w:rFonts w:ascii="Times New Roman" w:hAnsi="Times New Roman" w:cs="Times New Roman"/>
          <w:sz w:val="24"/>
          <w:szCs w:val="24"/>
        </w:rPr>
        <w:t>mỗi</w:t>
      </w:r>
      <w:proofErr w:type="spellEnd"/>
      <w:r w:rsidR="000C6D03">
        <w:rPr>
          <w:rFonts w:ascii="Times New Roman" w:hAnsi="Times New Roman" w:cs="Times New Roman"/>
          <w:sz w:val="24"/>
          <w:szCs w:val="24"/>
        </w:rPr>
        <w:t xml:space="preserve"> model.</w:t>
      </w:r>
    </w:p>
    <w:p w14:paraId="6D602F23" w14:textId="6899C658" w:rsidR="005A6322" w:rsidRDefault="00F0200A" w:rsidP="00750A34">
      <w:pPr>
        <w:rPr>
          <w:noProof/>
        </w:rPr>
      </w:pPr>
      <w:r w:rsidRPr="00F0200A">
        <w:rPr>
          <w:noProof/>
        </w:rPr>
        <w:t xml:space="preserve"> </w:t>
      </w:r>
    </w:p>
    <w:p w14:paraId="2F9DA09C" w14:textId="77777777" w:rsidR="00CD0AE2" w:rsidRDefault="00CD0AE2" w:rsidP="00750A34">
      <w:pPr>
        <w:rPr>
          <w:rFonts w:ascii="Times New Roman" w:hAnsi="Times New Roman" w:cs="Times New Roman"/>
          <w:sz w:val="24"/>
          <w:szCs w:val="24"/>
        </w:rPr>
      </w:pPr>
    </w:p>
    <w:p w14:paraId="19350753" w14:textId="4F658CDD" w:rsidR="00681C14" w:rsidRDefault="00D608BD" w:rsidP="00750A34">
      <w:pPr>
        <w:rPr>
          <w:rFonts w:ascii="Times New Roman" w:hAnsi="Times New Roman" w:cs="Times New Roman"/>
          <w:sz w:val="24"/>
          <w:szCs w:val="24"/>
        </w:rPr>
      </w:pPr>
      <w:r w:rsidRPr="00D608B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0528" behindDoc="0" locked="0" layoutInCell="1" allowOverlap="1" wp14:anchorId="5A440F44" wp14:editId="02AFB2A4">
            <wp:simplePos x="0" y="0"/>
            <wp:positionH relativeFrom="column">
              <wp:posOffset>3181350</wp:posOffset>
            </wp:positionH>
            <wp:positionV relativeFrom="paragraph">
              <wp:posOffset>2352675</wp:posOffset>
            </wp:positionV>
            <wp:extent cx="3171825" cy="2438400"/>
            <wp:effectExtent l="0" t="0" r="9525" b="0"/>
            <wp:wrapSquare wrapText="bothSides"/>
            <wp:docPr id="16" name="Picture 16" descr="A black and white photo of a person's 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black and white photo of a person's face&#10;&#10;Description automatically generated with low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C2588" w:rsidRPr="004C258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13657534" wp14:editId="218F20B1">
            <wp:simplePos x="0" y="0"/>
            <wp:positionH relativeFrom="column">
              <wp:posOffset>0</wp:posOffset>
            </wp:positionH>
            <wp:positionV relativeFrom="paragraph">
              <wp:posOffset>2381250</wp:posOffset>
            </wp:positionV>
            <wp:extent cx="3172268" cy="2391109"/>
            <wp:effectExtent l="0" t="0" r="9525" b="9525"/>
            <wp:wrapSquare wrapText="bothSides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E4273" w:rsidRPr="00FE427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7409772B" wp14:editId="7F5412FB">
            <wp:simplePos x="0" y="0"/>
            <wp:positionH relativeFrom="column">
              <wp:posOffset>3171825</wp:posOffset>
            </wp:positionH>
            <wp:positionV relativeFrom="paragraph">
              <wp:posOffset>0</wp:posOffset>
            </wp:positionV>
            <wp:extent cx="3134162" cy="2372056"/>
            <wp:effectExtent l="0" t="0" r="9525" b="9525"/>
            <wp:wrapSquare wrapText="bothSides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A6322" w:rsidRPr="005A632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50AB926A" wp14:editId="23D71C2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162741" cy="2381582"/>
            <wp:effectExtent l="0" t="0" r="0" b="0"/>
            <wp:wrapSquare wrapText="bothSides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0C7E6B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="000C7E6B">
        <w:rPr>
          <w:rFonts w:ascii="Times New Roman" w:hAnsi="Times New Roman" w:cs="Times New Roman"/>
          <w:sz w:val="24"/>
          <w:szCs w:val="24"/>
        </w:rPr>
        <w:t xml:space="preserve"> tin train:</w:t>
      </w:r>
    </w:p>
    <w:p w14:paraId="05D9D507" w14:textId="78D3F154" w:rsidR="000C7E6B" w:rsidRDefault="001A6F0C" w:rsidP="001A6F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pochs </w:t>
      </w:r>
      <w:proofErr w:type="spellStart"/>
      <w:r>
        <w:rPr>
          <w:rFonts w:ascii="Times New Roman" w:hAnsi="Times New Roman" w:cs="Times New Roman"/>
          <w:sz w:val="24"/>
          <w:szCs w:val="24"/>
        </w:rPr>
        <w:t>mỗ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ầ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ain: 1000 epochs</w:t>
      </w:r>
    </w:p>
    <w:p w14:paraId="75DE1BC6" w14:textId="6BB2883F" w:rsidR="0041080D" w:rsidRDefault="00C30108" w:rsidP="001A6F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Rate: 0.0002</w:t>
      </w:r>
    </w:p>
    <w:p w14:paraId="3B21BB7E" w14:textId="11182379" w:rsidR="0013428D" w:rsidRDefault="00A42182" w:rsidP="001A6F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a1: 0.5</w:t>
      </w:r>
    </w:p>
    <w:p w14:paraId="66158829" w14:textId="5EEAC383" w:rsidR="00274562" w:rsidRDefault="00274562" w:rsidP="0027456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Đá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So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ự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ố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F5B6143" w14:textId="1FAF3E07" w:rsidR="00637E43" w:rsidRDefault="00637E43" w:rsidP="00274562">
      <w:pPr>
        <w:rPr>
          <w:rFonts w:ascii="Times New Roman" w:hAnsi="Times New Roman" w:cs="Times New Roman"/>
          <w:sz w:val="24"/>
          <w:szCs w:val="24"/>
        </w:rPr>
      </w:pPr>
    </w:p>
    <w:p w14:paraId="20EB6198" w14:textId="7345A618" w:rsidR="00637E43" w:rsidRDefault="00637E43" w:rsidP="002A0A1C">
      <w:pPr>
        <w:pStyle w:val="Heading1"/>
      </w:pP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>.</w:t>
      </w:r>
    </w:p>
    <w:p w14:paraId="5201DCA8" w14:textId="2C7AEF46" w:rsidR="002A0A1C" w:rsidRDefault="002A0A1C" w:rsidP="002A0A1C"/>
    <w:p w14:paraId="033A2CE5" w14:textId="1A30537A" w:rsidR="002A0A1C" w:rsidRPr="002A0A1C" w:rsidRDefault="007E1D18" w:rsidP="007E1D18">
      <w:pPr>
        <w:pStyle w:val="ListParagraph"/>
        <w:numPr>
          <w:ilvl w:val="0"/>
          <w:numId w:val="1"/>
        </w:numPr>
      </w:pPr>
      <w:hyperlink r:id="rId19" w:history="1">
        <w:r>
          <w:rPr>
            <w:rStyle w:val="Hyperlink"/>
          </w:rPr>
          <w:t xml:space="preserve">python_for_microscopists/125_126_GAN_training_mnist.py at master · </w:t>
        </w:r>
        <w:proofErr w:type="spellStart"/>
        <w:r>
          <w:rPr>
            <w:rStyle w:val="Hyperlink"/>
          </w:rPr>
          <w:t>bnsreenu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python_for_microscopists</w:t>
        </w:r>
        <w:proofErr w:type="spellEnd"/>
        <w:r>
          <w:rPr>
            <w:rStyle w:val="Hyperlink"/>
          </w:rPr>
          <w:t xml:space="preserve"> (github.com)</w:t>
        </w:r>
      </w:hyperlink>
    </w:p>
    <w:sectPr w:rsidR="002A0A1C" w:rsidRPr="002A0A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52766"/>
    <w:multiLevelType w:val="hybridMultilevel"/>
    <w:tmpl w:val="35C07D1A"/>
    <w:lvl w:ilvl="0" w:tplc="132CEE2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cwMDU0N7W0NDJV0lEKTi0uzszPAykwqgUA5reQCCwAAAA="/>
  </w:docVars>
  <w:rsids>
    <w:rsidRoot w:val="0081645D"/>
    <w:rsid w:val="00005303"/>
    <w:rsid w:val="000060F2"/>
    <w:rsid w:val="000C6D03"/>
    <w:rsid w:val="000C7E6B"/>
    <w:rsid w:val="000E4B82"/>
    <w:rsid w:val="0013428D"/>
    <w:rsid w:val="00175A97"/>
    <w:rsid w:val="001A6F0C"/>
    <w:rsid w:val="001E5F79"/>
    <w:rsid w:val="001F5CBB"/>
    <w:rsid w:val="00246337"/>
    <w:rsid w:val="00274562"/>
    <w:rsid w:val="002A0A1C"/>
    <w:rsid w:val="0041080D"/>
    <w:rsid w:val="004C08A3"/>
    <w:rsid w:val="004C2588"/>
    <w:rsid w:val="00546D38"/>
    <w:rsid w:val="005575DC"/>
    <w:rsid w:val="005A6322"/>
    <w:rsid w:val="00637E43"/>
    <w:rsid w:val="00681C14"/>
    <w:rsid w:val="006B452B"/>
    <w:rsid w:val="007376B1"/>
    <w:rsid w:val="00750A34"/>
    <w:rsid w:val="007E1D18"/>
    <w:rsid w:val="0081645D"/>
    <w:rsid w:val="00904074"/>
    <w:rsid w:val="00935F16"/>
    <w:rsid w:val="00954318"/>
    <w:rsid w:val="00956B6A"/>
    <w:rsid w:val="00995549"/>
    <w:rsid w:val="009A4A76"/>
    <w:rsid w:val="00A10B28"/>
    <w:rsid w:val="00A32BC7"/>
    <w:rsid w:val="00A42182"/>
    <w:rsid w:val="00AB0DCF"/>
    <w:rsid w:val="00AD2C11"/>
    <w:rsid w:val="00AD516E"/>
    <w:rsid w:val="00AD5864"/>
    <w:rsid w:val="00AE4F1A"/>
    <w:rsid w:val="00B66AA9"/>
    <w:rsid w:val="00C30108"/>
    <w:rsid w:val="00C41916"/>
    <w:rsid w:val="00CD0AE2"/>
    <w:rsid w:val="00D608BD"/>
    <w:rsid w:val="00D60CFF"/>
    <w:rsid w:val="00D669B1"/>
    <w:rsid w:val="00E537E8"/>
    <w:rsid w:val="00E97D13"/>
    <w:rsid w:val="00F0200A"/>
    <w:rsid w:val="00F93738"/>
    <w:rsid w:val="00FB7F6E"/>
    <w:rsid w:val="00FC4DF9"/>
    <w:rsid w:val="00FE4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11447"/>
  <w15:chartTrackingRefBased/>
  <w15:docId w15:val="{D9718920-7FC6-4BC1-A2D3-9527FFCBB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4B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A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F1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E4B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0A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2A0A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4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1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9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hyperlink" Target="https://github.com/bnsreenu/python_for_microscopists/blob/master/125_126_GAN_training_mnist.p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Chí Cường</dc:creator>
  <cp:keywords/>
  <dc:description/>
  <cp:lastModifiedBy>Nguyễn Chí Cường</cp:lastModifiedBy>
  <cp:revision>53</cp:revision>
  <dcterms:created xsi:type="dcterms:W3CDTF">2021-12-23T12:43:00Z</dcterms:created>
  <dcterms:modified xsi:type="dcterms:W3CDTF">2021-12-23T14:42:00Z</dcterms:modified>
</cp:coreProperties>
</file>